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Taubert Data combined - Large Dna viruses (Gatherer): E-values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42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19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42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82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82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979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9100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98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08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41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67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01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812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851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ul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59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59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59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59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595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595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19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19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19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19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196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1966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9T11:08:02Z</dcterms:created>
  <dcterms:modified xsi:type="dcterms:W3CDTF">2024-07-29T11:0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